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8B516" w14:textId="114553D5" w:rsidR="009F2992" w:rsidRDefault="009F2992" w:rsidP="001A2FF2">
      <w:pPr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1601FE" wp14:editId="08842FDB">
            <wp:simplePos x="0" y="0"/>
            <wp:positionH relativeFrom="margin">
              <wp:align>center</wp:align>
            </wp:positionH>
            <wp:positionV relativeFrom="paragraph">
              <wp:posOffset>-558800</wp:posOffset>
            </wp:positionV>
            <wp:extent cx="1435100" cy="778618"/>
            <wp:effectExtent l="0" t="0" r="0" b="2540"/>
            <wp:wrapNone/>
            <wp:docPr id="1" name="Picture 1" descr="Girl Scouts of Eastern Pennsylvania | GS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rl Scouts of Eastern Pennsylvania | GSE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77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2D017A" w14:textId="77777777" w:rsidR="009F2992" w:rsidRDefault="009F2992" w:rsidP="001A2FF2">
      <w:pPr>
        <w:jc w:val="center"/>
        <w:rPr>
          <w:b/>
          <w:bCs/>
        </w:rPr>
      </w:pPr>
    </w:p>
    <w:p w14:paraId="3AA1219F" w14:textId="103D323C" w:rsidR="000C13FF" w:rsidRPr="00463B33" w:rsidRDefault="00F86942" w:rsidP="001A2FF2">
      <w:pPr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Preparing for the Return to Girl Scout Summer Camp</w:t>
      </w:r>
    </w:p>
    <w:p w14:paraId="755151F3" w14:textId="1752B303" w:rsidR="005A36EF" w:rsidRPr="00463B33" w:rsidRDefault="001A2FF2" w:rsidP="001A2FF2">
      <w:pPr>
        <w:jc w:val="center"/>
        <w:rPr>
          <w:b/>
          <w:bCs/>
          <w:sz w:val="21"/>
          <w:szCs w:val="21"/>
        </w:rPr>
      </w:pPr>
      <w:r w:rsidRPr="00463B33">
        <w:rPr>
          <w:b/>
          <w:bCs/>
          <w:sz w:val="21"/>
          <w:szCs w:val="21"/>
        </w:rPr>
        <w:t xml:space="preserve">By </w:t>
      </w:r>
      <w:r w:rsidR="005A36EF" w:rsidRPr="00463B33">
        <w:rPr>
          <w:b/>
          <w:bCs/>
          <w:sz w:val="21"/>
          <w:szCs w:val="21"/>
        </w:rPr>
        <w:t xml:space="preserve">Katrina Gable, </w:t>
      </w:r>
      <w:r w:rsidR="004C7AE5" w:rsidRPr="00463B33">
        <w:rPr>
          <w:b/>
          <w:bCs/>
          <w:sz w:val="21"/>
          <w:szCs w:val="21"/>
        </w:rPr>
        <w:t xml:space="preserve">Head of </w:t>
      </w:r>
      <w:r w:rsidR="00380B21" w:rsidRPr="00463B33">
        <w:rPr>
          <w:b/>
          <w:bCs/>
          <w:sz w:val="21"/>
          <w:szCs w:val="21"/>
        </w:rPr>
        <w:t>Girl Experience</w:t>
      </w:r>
      <w:r w:rsidR="004C7AE5" w:rsidRPr="00463B33">
        <w:rPr>
          <w:b/>
          <w:bCs/>
          <w:sz w:val="21"/>
          <w:szCs w:val="21"/>
        </w:rPr>
        <w:t>, Girl Scouts of Eastern Pennsylvania (GSEP)</w:t>
      </w:r>
    </w:p>
    <w:p w14:paraId="3002A855" w14:textId="77777777" w:rsidR="00D36141" w:rsidRDefault="00D36141" w:rsidP="00837A14">
      <w:pPr>
        <w:rPr>
          <w:b/>
          <w:bCs/>
          <w:sz w:val="21"/>
          <w:szCs w:val="21"/>
        </w:rPr>
      </w:pPr>
    </w:p>
    <w:p w14:paraId="0382C771" w14:textId="01E73208" w:rsidR="005D0DBC" w:rsidRDefault="005D0DBC" w:rsidP="00837A14">
      <w:pPr>
        <w:rPr>
          <w:sz w:val="21"/>
          <w:szCs w:val="21"/>
        </w:rPr>
      </w:pPr>
      <w:r>
        <w:rPr>
          <w:sz w:val="21"/>
          <w:szCs w:val="21"/>
        </w:rPr>
        <w:t xml:space="preserve">April 2022 </w:t>
      </w:r>
    </w:p>
    <w:p w14:paraId="5A255168" w14:textId="77777777" w:rsidR="005D0DBC" w:rsidRDefault="005D0DBC" w:rsidP="00837A14">
      <w:pPr>
        <w:rPr>
          <w:sz w:val="21"/>
          <w:szCs w:val="21"/>
        </w:rPr>
      </w:pPr>
    </w:p>
    <w:p w14:paraId="3D967D61" w14:textId="6D662ABF" w:rsidR="005A70DD" w:rsidRDefault="00211EE9" w:rsidP="00837A14">
      <w:pPr>
        <w:rPr>
          <w:sz w:val="21"/>
          <w:szCs w:val="21"/>
        </w:rPr>
      </w:pPr>
      <w:r>
        <w:rPr>
          <w:sz w:val="21"/>
          <w:szCs w:val="21"/>
        </w:rPr>
        <w:t>Girl Scouts of Eastern P</w:t>
      </w:r>
      <w:r w:rsidR="00D36141">
        <w:rPr>
          <w:sz w:val="21"/>
          <w:szCs w:val="21"/>
        </w:rPr>
        <w:t>ennsylvania</w:t>
      </w:r>
      <w:r>
        <w:rPr>
          <w:sz w:val="21"/>
          <w:szCs w:val="21"/>
        </w:rPr>
        <w:t xml:space="preserve"> </w:t>
      </w:r>
      <w:r w:rsidR="00D36141">
        <w:rPr>
          <w:sz w:val="21"/>
          <w:szCs w:val="21"/>
        </w:rPr>
        <w:t xml:space="preserve">(GSEP) </w:t>
      </w:r>
      <w:r w:rsidR="005A70DD">
        <w:rPr>
          <w:sz w:val="21"/>
          <w:szCs w:val="21"/>
        </w:rPr>
        <w:t xml:space="preserve">is looking forward to welcoming girls back to in-person Camp this summer at our 6 camp locations across our nine-county footprint. </w:t>
      </w:r>
    </w:p>
    <w:p w14:paraId="0488256D" w14:textId="77777777" w:rsidR="005A70DD" w:rsidRDefault="005A70DD" w:rsidP="00837A14">
      <w:pPr>
        <w:rPr>
          <w:sz w:val="21"/>
          <w:szCs w:val="21"/>
        </w:rPr>
      </w:pPr>
    </w:p>
    <w:p w14:paraId="54C2B75D" w14:textId="281F82C3" w:rsidR="005A70DD" w:rsidRDefault="005A70DD" w:rsidP="005A70DD">
      <w:pPr>
        <w:rPr>
          <w:rFonts w:eastAsia="Times New Roman"/>
          <w:sz w:val="21"/>
          <w:szCs w:val="21"/>
        </w:rPr>
      </w:pPr>
      <w:r>
        <w:rPr>
          <w:sz w:val="21"/>
          <w:szCs w:val="21"/>
        </w:rPr>
        <w:t xml:space="preserve">After launching </w:t>
      </w:r>
      <w:proofErr w:type="spellStart"/>
      <w:r>
        <w:rPr>
          <w:sz w:val="21"/>
          <w:szCs w:val="21"/>
        </w:rPr>
        <w:t>Camp@Home</w:t>
      </w:r>
      <w:proofErr w:type="spellEnd"/>
      <w:r>
        <w:rPr>
          <w:sz w:val="21"/>
          <w:szCs w:val="21"/>
        </w:rPr>
        <w:t xml:space="preserve"> during COVID and having a reduced capacity at Camp last summer, it looks like it’s all systems go for </w:t>
      </w:r>
      <w:r>
        <w:rPr>
          <w:rFonts w:eastAsia="Times New Roman"/>
          <w:sz w:val="21"/>
          <w:szCs w:val="21"/>
        </w:rPr>
        <w:t xml:space="preserve">a summer that looks more normal than not. And that is exciting for us and for our Girl Scouts! </w:t>
      </w:r>
    </w:p>
    <w:p w14:paraId="7C5F2B32" w14:textId="6A0925FB" w:rsidR="00044470" w:rsidRDefault="00044470" w:rsidP="00837A14">
      <w:pPr>
        <w:rPr>
          <w:rFonts w:eastAsia="Times New Roman"/>
          <w:sz w:val="21"/>
          <w:szCs w:val="21"/>
        </w:rPr>
      </w:pPr>
    </w:p>
    <w:p w14:paraId="6F8BD0A9" w14:textId="6B9CCECE" w:rsidR="00044470" w:rsidRPr="00463B33" w:rsidRDefault="00044470" w:rsidP="00044470">
      <w:pPr>
        <w:rPr>
          <w:sz w:val="21"/>
          <w:szCs w:val="21"/>
        </w:rPr>
      </w:pPr>
      <w:r>
        <w:rPr>
          <w:rFonts w:eastAsia="Times New Roman"/>
          <w:sz w:val="21"/>
          <w:szCs w:val="21"/>
        </w:rPr>
        <w:t>Last year, GSEP was the only Girl Scout Council in the nation to offer a full slate of in-person camp</w:t>
      </w:r>
      <w:r w:rsidR="00203EFE">
        <w:rPr>
          <w:rFonts w:eastAsia="Times New Roman"/>
          <w:sz w:val="21"/>
          <w:szCs w:val="21"/>
        </w:rPr>
        <w:t>s</w:t>
      </w:r>
      <w:r w:rsidR="005A70DD">
        <w:rPr>
          <w:rFonts w:eastAsia="Times New Roman"/>
          <w:sz w:val="21"/>
          <w:szCs w:val="21"/>
        </w:rPr>
        <w:t>, welcoming m</w:t>
      </w:r>
      <w:r>
        <w:rPr>
          <w:rFonts w:eastAsia="Times New Roman"/>
          <w:sz w:val="21"/>
          <w:szCs w:val="21"/>
        </w:rPr>
        <w:t>ore than</w:t>
      </w:r>
      <w:r w:rsidRPr="00463B33">
        <w:rPr>
          <w:rFonts w:eastAsia="Times New Roman"/>
          <w:sz w:val="21"/>
          <w:szCs w:val="21"/>
        </w:rPr>
        <w:t xml:space="preserve"> 3,000 girls</w:t>
      </w:r>
      <w:r w:rsidR="005A70DD">
        <w:rPr>
          <w:rFonts w:eastAsia="Times New Roman"/>
          <w:sz w:val="21"/>
          <w:szCs w:val="21"/>
        </w:rPr>
        <w:t>. N</w:t>
      </w:r>
      <w:r w:rsidRPr="00463B33">
        <w:rPr>
          <w:sz w:val="21"/>
          <w:szCs w:val="21"/>
        </w:rPr>
        <w:t xml:space="preserve">early 80 girls </w:t>
      </w:r>
      <w:r>
        <w:rPr>
          <w:sz w:val="21"/>
          <w:szCs w:val="21"/>
        </w:rPr>
        <w:t>opted for</w:t>
      </w:r>
      <w:r w:rsidRPr="00463B33">
        <w:rPr>
          <w:sz w:val="21"/>
          <w:szCs w:val="21"/>
        </w:rPr>
        <w:t xml:space="preserve"> </w:t>
      </w:r>
      <w:proofErr w:type="spellStart"/>
      <w:r w:rsidRPr="00463B33">
        <w:rPr>
          <w:sz w:val="21"/>
          <w:szCs w:val="21"/>
        </w:rPr>
        <w:t>Camp@Home</w:t>
      </w:r>
      <w:proofErr w:type="spellEnd"/>
      <w:r w:rsidR="00A54326">
        <w:rPr>
          <w:sz w:val="21"/>
          <w:szCs w:val="21"/>
        </w:rPr>
        <w:t>.</w:t>
      </w:r>
    </w:p>
    <w:p w14:paraId="7C030218" w14:textId="61D0D55C" w:rsidR="00044470" w:rsidRDefault="00044470" w:rsidP="00837A14">
      <w:pPr>
        <w:rPr>
          <w:b/>
          <w:bCs/>
          <w:sz w:val="21"/>
          <w:szCs w:val="21"/>
        </w:rPr>
      </w:pPr>
    </w:p>
    <w:p w14:paraId="67210B04" w14:textId="5BE84ABB" w:rsidR="00211EE9" w:rsidRPr="004741DA" w:rsidRDefault="00044470" w:rsidP="00837A14">
      <w:pPr>
        <w:rPr>
          <w:sz w:val="21"/>
          <w:szCs w:val="21"/>
        </w:rPr>
      </w:pPr>
      <w:r>
        <w:rPr>
          <w:sz w:val="21"/>
          <w:szCs w:val="21"/>
        </w:rPr>
        <w:t>This year, we will open Camp at FULL CAPACITY and to date, our registrations are quickly outpacing pre-COVID years. What that tells us is our Girl Scouts are ready to</w:t>
      </w:r>
      <w:r w:rsidR="00156C29">
        <w:rPr>
          <w:sz w:val="21"/>
          <w:szCs w:val="21"/>
        </w:rPr>
        <w:t xml:space="preserve"> get back together, try new things, have fun</w:t>
      </w:r>
      <w:r w:rsidR="005A70DD">
        <w:rPr>
          <w:sz w:val="21"/>
          <w:szCs w:val="21"/>
        </w:rPr>
        <w:t>,</w:t>
      </w:r>
      <w:r w:rsidR="00156C29">
        <w:rPr>
          <w:sz w:val="21"/>
          <w:szCs w:val="21"/>
        </w:rPr>
        <w:t xml:space="preserve"> and make new friend</w:t>
      </w:r>
      <w:r w:rsidR="000C5C34">
        <w:rPr>
          <w:sz w:val="21"/>
          <w:szCs w:val="21"/>
        </w:rPr>
        <w:t>s.</w:t>
      </w:r>
    </w:p>
    <w:p w14:paraId="7E6E41E7" w14:textId="7785D976" w:rsidR="00D004BD" w:rsidRPr="00463B33" w:rsidRDefault="00D004BD" w:rsidP="005A36EF">
      <w:pPr>
        <w:rPr>
          <w:sz w:val="21"/>
          <w:szCs w:val="21"/>
          <w:highlight w:val="green"/>
        </w:rPr>
      </w:pPr>
    </w:p>
    <w:p w14:paraId="2E1A54BB" w14:textId="19B71C6A" w:rsidR="00D004BD" w:rsidRDefault="00D004BD" w:rsidP="005A36EF">
      <w:pPr>
        <w:rPr>
          <w:sz w:val="21"/>
          <w:szCs w:val="21"/>
        </w:rPr>
      </w:pPr>
      <w:r>
        <w:rPr>
          <w:sz w:val="21"/>
          <w:szCs w:val="21"/>
        </w:rPr>
        <w:t>When Girl Scouts arrive at Camp this summer, we will be ready. Like other o</w:t>
      </w:r>
      <w:r w:rsidR="002A0FDA" w:rsidRPr="00463B33">
        <w:rPr>
          <w:sz w:val="21"/>
          <w:szCs w:val="21"/>
        </w:rPr>
        <w:t>rganizations</w:t>
      </w:r>
      <w:r>
        <w:rPr>
          <w:sz w:val="21"/>
          <w:szCs w:val="21"/>
        </w:rPr>
        <w:t xml:space="preserve">, we have updated our </w:t>
      </w:r>
      <w:r w:rsidR="0026349F" w:rsidRPr="00463B33">
        <w:rPr>
          <w:sz w:val="21"/>
          <w:szCs w:val="21"/>
        </w:rPr>
        <w:t>cleaning protocols</w:t>
      </w:r>
      <w:r w:rsidR="007544B0" w:rsidRPr="00463B33">
        <w:rPr>
          <w:sz w:val="21"/>
          <w:szCs w:val="21"/>
        </w:rPr>
        <w:t xml:space="preserve"> and </w:t>
      </w:r>
      <w:r>
        <w:rPr>
          <w:sz w:val="21"/>
          <w:szCs w:val="21"/>
        </w:rPr>
        <w:t xml:space="preserve">continue to monitor guidance on appropriate </w:t>
      </w:r>
      <w:r w:rsidR="007544B0" w:rsidRPr="00463B33">
        <w:rPr>
          <w:sz w:val="21"/>
          <w:szCs w:val="21"/>
        </w:rPr>
        <w:t xml:space="preserve">safety measures. </w:t>
      </w:r>
      <w:r w:rsidR="005A70DD">
        <w:rPr>
          <w:sz w:val="21"/>
          <w:szCs w:val="21"/>
        </w:rPr>
        <w:t xml:space="preserve">Camp will operate </w:t>
      </w:r>
      <w:r w:rsidR="00B41C6D" w:rsidRPr="00463B33">
        <w:rPr>
          <w:sz w:val="21"/>
          <w:szCs w:val="21"/>
        </w:rPr>
        <w:t xml:space="preserve">in accordance with </w:t>
      </w:r>
      <w:r w:rsidR="009458F8" w:rsidRPr="00463B33">
        <w:rPr>
          <w:sz w:val="21"/>
          <w:szCs w:val="21"/>
        </w:rPr>
        <w:t xml:space="preserve">Pennsylvania </w:t>
      </w:r>
      <w:r w:rsidR="00B41C6D" w:rsidRPr="00463B33">
        <w:rPr>
          <w:sz w:val="21"/>
          <w:szCs w:val="21"/>
        </w:rPr>
        <w:t xml:space="preserve">and </w:t>
      </w:r>
      <w:r w:rsidR="009458F8" w:rsidRPr="00463B33">
        <w:rPr>
          <w:sz w:val="21"/>
          <w:szCs w:val="21"/>
        </w:rPr>
        <w:t>the Centers for Disease Control and Prevention (</w:t>
      </w:r>
      <w:r w:rsidR="00B41C6D" w:rsidRPr="00463B33">
        <w:rPr>
          <w:sz w:val="21"/>
          <w:szCs w:val="21"/>
        </w:rPr>
        <w:t>CDC</w:t>
      </w:r>
      <w:r w:rsidR="009458F8" w:rsidRPr="00463B33">
        <w:rPr>
          <w:sz w:val="21"/>
          <w:szCs w:val="21"/>
        </w:rPr>
        <w:t>)</w:t>
      </w:r>
      <w:r w:rsidR="00B41C6D" w:rsidRPr="00463B33">
        <w:rPr>
          <w:sz w:val="21"/>
          <w:szCs w:val="21"/>
        </w:rPr>
        <w:t xml:space="preserve">’s guidelines. </w:t>
      </w:r>
    </w:p>
    <w:p w14:paraId="58185CBF" w14:textId="77777777" w:rsidR="00D004BD" w:rsidRDefault="00D004BD" w:rsidP="005A36EF">
      <w:pPr>
        <w:rPr>
          <w:sz w:val="21"/>
          <w:szCs w:val="21"/>
        </w:rPr>
      </w:pPr>
    </w:p>
    <w:p w14:paraId="024DA138" w14:textId="55E68788" w:rsidR="004B47DE" w:rsidRPr="00463B33" w:rsidRDefault="00D004BD" w:rsidP="005A36EF">
      <w:pPr>
        <w:rPr>
          <w:sz w:val="21"/>
          <w:szCs w:val="21"/>
        </w:rPr>
      </w:pPr>
      <w:r>
        <w:rPr>
          <w:sz w:val="21"/>
          <w:szCs w:val="21"/>
        </w:rPr>
        <w:t>With restrictions easing, our new hurdle to jump is in hiring staff. Employee shortages affect all industries, including Camp. We are working hard to fill roles such as</w:t>
      </w:r>
      <w:r w:rsidR="00156C29">
        <w:rPr>
          <w:sz w:val="21"/>
          <w:szCs w:val="21"/>
        </w:rPr>
        <w:t xml:space="preserve"> camp aide, camp counselor, lifeguard, program manager, horseback riding instructor, arts &amp; craft manager, and more.</w:t>
      </w:r>
    </w:p>
    <w:p w14:paraId="207C1B60" w14:textId="77777777" w:rsidR="00097C30" w:rsidRPr="00463B33" w:rsidRDefault="00097C30" w:rsidP="005A36EF">
      <w:pPr>
        <w:rPr>
          <w:sz w:val="21"/>
          <w:szCs w:val="21"/>
        </w:rPr>
      </w:pPr>
    </w:p>
    <w:p w14:paraId="2778A6D6" w14:textId="6C8A091F" w:rsidR="00D004BD" w:rsidRDefault="00D004BD" w:rsidP="005A36EF">
      <w:pPr>
        <w:rPr>
          <w:sz w:val="21"/>
          <w:szCs w:val="21"/>
        </w:rPr>
      </w:pPr>
      <w:r>
        <w:rPr>
          <w:sz w:val="21"/>
          <w:szCs w:val="21"/>
        </w:rPr>
        <w:t xml:space="preserve">These challenges are not unique to </w:t>
      </w:r>
      <w:r w:rsidR="000C5C34">
        <w:rPr>
          <w:sz w:val="21"/>
          <w:szCs w:val="21"/>
        </w:rPr>
        <w:t>GSEP</w:t>
      </w:r>
      <w:r>
        <w:rPr>
          <w:sz w:val="21"/>
          <w:szCs w:val="21"/>
        </w:rPr>
        <w:t>. All non-profits face hurdles in delivering on their mission, especially in trying time</w:t>
      </w:r>
      <w:r w:rsidR="00BA6A6F">
        <w:rPr>
          <w:sz w:val="21"/>
          <w:szCs w:val="21"/>
        </w:rPr>
        <w:t>s</w:t>
      </w:r>
      <w:r>
        <w:rPr>
          <w:sz w:val="21"/>
          <w:szCs w:val="21"/>
        </w:rPr>
        <w:t xml:space="preserve">. But the opportunity to serve our communities is what keeps us moving forward.  </w:t>
      </w:r>
    </w:p>
    <w:p w14:paraId="0F319FB8" w14:textId="77777777" w:rsidR="00D004BD" w:rsidRDefault="00D004BD" w:rsidP="005A36EF">
      <w:pPr>
        <w:rPr>
          <w:sz w:val="21"/>
          <w:szCs w:val="21"/>
        </w:rPr>
      </w:pPr>
    </w:p>
    <w:p w14:paraId="6A9B16F4" w14:textId="6C987B6F" w:rsidR="009458F8" w:rsidRPr="00463B33" w:rsidRDefault="00F30DDE" w:rsidP="005A36EF">
      <w:pPr>
        <w:rPr>
          <w:sz w:val="21"/>
          <w:szCs w:val="21"/>
        </w:rPr>
      </w:pPr>
      <w:r w:rsidRPr="00463B33">
        <w:rPr>
          <w:sz w:val="21"/>
          <w:szCs w:val="21"/>
        </w:rPr>
        <w:t xml:space="preserve">For </w:t>
      </w:r>
      <w:r w:rsidR="00CC3CCF" w:rsidRPr="00463B33">
        <w:rPr>
          <w:sz w:val="21"/>
          <w:szCs w:val="21"/>
        </w:rPr>
        <w:t xml:space="preserve">many families and especially those who are </w:t>
      </w:r>
      <w:r w:rsidR="005A70DD" w:rsidRPr="00463B33">
        <w:rPr>
          <w:sz w:val="21"/>
          <w:szCs w:val="21"/>
        </w:rPr>
        <w:t>under resourced</w:t>
      </w:r>
      <w:r w:rsidR="008E2290">
        <w:rPr>
          <w:sz w:val="21"/>
          <w:szCs w:val="21"/>
        </w:rPr>
        <w:t xml:space="preserve"> and are returning to the office</w:t>
      </w:r>
      <w:r w:rsidRPr="00463B33">
        <w:rPr>
          <w:sz w:val="21"/>
          <w:szCs w:val="21"/>
        </w:rPr>
        <w:t>,</w:t>
      </w:r>
      <w:r w:rsidR="00FA1066" w:rsidRPr="00463B33">
        <w:rPr>
          <w:sz w:val="21"/>
          <w:szCs w:val="21"/>
        </w:rPr>
        <w:t xml:space="preserve"> daycare and schooling </w:t>
      </w:r>
      <w:r w:rsidR="00D004BD">
        <w:rPr>
          <w:sz w:val="21"/>
          <w:szCs w:val="21"/>
        </w:rPr>
        <w:t xml:space="preserve">remain </w:t>
      </w:r>
      <w:r w:rsidR="00FA1066" w:rsidRPr="00463B33">
        <w:rPr>
          <w:sz w:val="21"/>
          <w:szCs w:val="21"/>
        </w:rPr>
        <w:t>a challenge.</w:t>
      </w:r>
      <w:r w:rsidR="0080632E" w:rsidRPr="00463B33">
        <w:rPr>
          <w:sz w:val="21"/>
          <w:szCs w:val="21"/>
        </w:rPr>
        <w:t xml:space="preserve"> </w:t>
      </w:r>
      <w:r w:rsidR="005A70DD">
        <w:rPr>
          <w:sz w:val="21"/>
          <w:szCs w:val="21"/>
        </w:rPr>
        <w:t xml:space="preserve">We are offering financial assistance for families who have Girl Scouts who want to attend Camp this summer. And, </w:t>
      </w:r>
      <w:r w:rsidR="000C5C34">
        <w:rPr>
          <w:sz w:val="21"/>
          <w:szCs w:val="21"/>
        </w:rPr>
        <w:t>for the second year</w:t>
      </w:r>
      <w:r w:rsidR="00CA71C1">
        <w:rPr>
          <w:sz w:val="21"/>
          <w:szCs w:val="21"/>
        </w:rPr>
        <w:t xml:space="preserve"> in a row, </w:t>
      </w:r>
      <w:r w:rsidR="00420F89">
        <w:rPr>
          <w:sz w:val="21"/>
          <w:szCs w:val="21"/>
        </w:rPr>
        <w:t xml:space="preserve">we will offer </w:t>
      </w:r>
      <w:r w:rsidR="006F162F" w:rsidRPr="00463B33">
        <w:rPr>
          <w:sz w:val="21"/>
          <w:szCs w:val="21"/>
        </w:rPr>
        <w:t>the</w:t>
      </w:r>
      <w:r w:rsidR="008D7421" w:rsidRPr="00463B33">
        <w:rPr>
          <w:sz w:val="21"/>
          <w:szCs w:val="21"/>
        </w:rPr>
        <w:t xml:space="preserve"> </w:t>
      </w:r>
      <w:r w:rsidR="00420F89">
        <w:rPr>
          <w:sz w:val="21"/>
          <w:szCs w:val="21"/>
        </w:rPr>
        <w:t>“</w:t>
      </w:r>
      <w:r w:rsidR="009458F8" w:rsidRPr="00463B33">
        <w:rPr>
          <w:sz w:val="21"/>
          <w:szCs w:val="21"/>
        </w:rPr>
        <w:t>Girl Scout Summer Series,</w:t>
      </w:r>
      <w:r w:rsidR="00420F89">
        <w:rPr>
          <w:sz w:val="21"/>
          <w:szCs w:val="21"/>
        </w:rPr>
        <w:t>”</w:t>
      </w:r>
      <w:r w:rsidR="009458F8" w:rsidRPr="00463B33">
        <w:rPr>
          <w:sz w:val="21"/>
          <w:szCs w:val="21"/>
        </w:rPr>
        <w:t xml:space="preserve"> </w:t>
      </w:r>
      <w:r w:rsidR="00420F89">
        <w:rPr>
          <w:sz w:val="21"/>
          <w:szCs w:val="21"/>
        </w:rPr>
        <w:t xml:space="preserve">to </w:t>
      </w:r>
      <w:r w:rsidR="009458F8" w:rsidRPr="00463B33">
        <w:rPr>
          <w:sz w:val="21"/>
          <w:szCs w:val="21"/>
        </w:rPr>
        <w:t>introduc</w:t>
      </w:r>
      <w:r w:rsidR="00420F89">
        <w:rPr>
          <w:sz w:val="21"/>
          <w:szCs w:val="21"/>
        </w:rPr>
        <w:t>e</w:t>
      </w:r>
      <w:r w:rsidR="009458F8" w:rsidRPr="00463B33">
        <w:rPr>
          <w:sz w:val="21"/>
          <w:szCs w:val="21"/>
        </w:rPr>
        <w:t xml:space="preserve"> girls entering grades K</w:t>
      </w:r>
      <w:r w:rsidR="000F762C" w:rsidRPr="00463B33">
        <w:rPr>
          <w:sz w:val="21"/>
          <w:szCs w:val="21"/>
        </w:rPr>
        <w:t>indergarten through fifth</w:t>
      </w:r>
      <w:r w:rsidR="009458F8" w:rsidRPr="00463B33">
        <w:rPr>
          <w:sz w:val="21"/>
          <w:szCs w:val="21"/>
        </w:rPr>
        <w:t xml:space="preserve"> in fall 202</w:t>
      </w:r>
      <w:r w:rsidR="00D004BD">
        <w:rPr>
          <w:sz w:val="21"/>
          <w:szCs w:val="21"/>
        </w:rPr>
        <w:t>2</w:t>
      </w:r>
      <w:r w:rsidR="009458F8" w:rsidRPr="00463B33">
        <w:rPr>
          <w:sz w:val="21"/>
          <w:szCs w:val="21"/>
        </w:rPr>
        <w:t xml:space="preserve"> to </w:t>
      </w:r>
      <w:r w:rsidR="008D7421" w:rsidRPr="00463B33">
        <w:rPr>
          <w:sz w:val="21"/>
          <w:szCs w:val="21"/>
        </w:rPr>
        <w:t xml:space="preserve">the </w:t>
      </w:r>
      <w:r w:rsidR="009458F8" w:rsidRPr="00463B33">
        <w:rPr>
          <w:sz w:val="21"/>
          <w:szCs w:val="21"/>
        </w:rPr>
        <w:t>Girl Scout</w:t>
      </w:r>
      <w:r w:rsidR="008D7421" w:rsidRPr="00463B33">
        <w:rPr>
          <w:sz w:val="21"/>
          <w:szCs w:val="21"/>
        </w:rPr>
        <w:t xml:space="preserve"> Leadership Experience</w:t>
      </w:r>
      <w:r w:rsidR="009458F8" w:rsidRPr="00463B33">
        <w:rPr>
          <w:sz w:val="21"/>
          <w:szCs w:val="21"/>
        </w:rPr>
        <w:t>.</w:t>
      </w:r>
    </w:p>
    <w:p w14:paraId="62027D74" w14:textId="1493B491" w:rsidR="00117DA9" w:rsidRPr="00463B33" w:rsidRDefault="00117DA9" w:rsidP="005A36EF">
      <w:pPr>
        <w:rPr>
          <w:sz w:val="21"/>
          <w:szCs w:val="21"/>
        </w:rPr>
      </w:pPr>
    </w:p>
    <w:p w14:paraId="5F4E5AF0" w14:textId="5F85AD49" w:rsidR="009B2BB5" w:rsidRPr="00463B33" w:rsidRDefault="00117DA9" w:rsidP="005A36EF">
      <w:pPr>
        <w:rPr>
          <w:sz w:val="21"/>
          <w:szCs w:val="21"/>
        </w:rPr>
      </w:pPr>
      <w:r w:rsidRPr="00463B33">
        <w:rPr>
          <w:sz w:val="21"/>
          <w:szCs w:val="21"/>
        </w:rPr>
        <w:t xml:space="preserve">The past </w:t>
      </w:r>
      <w:r w:rsidR="00D27A6E" w:rsidRPr="00463B33">
        <w:rPr>
          <w:sz w:val="21"/>
          <w:szCs w:val="21"/>
        </w:rPr>
        <w:t>two years</w:t>
      </w:r>
      <w:r w:rsidRPr="00463B33">
        <w:rPr>
          <w:sz w:val="21"/>
          <w:szCs w:val="21"/>
        </w:rPr>
        <w:t xml:space="preserve"> have strengthened</w:t>
      </w:r>
      <w:r w:rsidR="002A0FDA" w:rsidRPr="00463B33">
        <w:rPr>
          <w:sz w:val="21"/>
          <w:szCs w:val="21"/>
        </w:rPr>
        <w:t xml:space="preserve"> the</w:t>
      </w:r>
      <w:r w:rsidRPr="00463B33">
        <w:rPr>
          <w:sz w:val="21"/>
          <w:szCs w:val="21"/>
        </w:rPr>
        <w:t xml:space="preserve"> resilience and commitment </w:t>
      </w:r>
      <w:r w:rsidR="002A0FDA" w:rsidRPr="00463B33">
        <w:rPr>
          <w:sz w:val="21"/>
          <w:szCs w:val="21"/>
        </w:rPr>
        <w:t>of</w:t>
      </w:r>
      <w:r w:rsidR="00B24DF6" w:rsidRPr="00463B33">
        <w:rPr>
          <w:sz w:val="21"/>
          <w:szCs w:val="21"/>
        </w:rPr>
        <w:t xml:space="preserve"> the non-profit</w:t>
      </w:r>
      <w:r w:rsidRPr="00463B33">
        <w:rPr>
          <w:sz w:val="21"/>
          <w:szCs w:val="21"/>
        </w:rPr>
        <w:t xml:space="preserve"> community. We have proven that we can maintain </w:t>
      </w:r>
      <w:r w:rsidR="00CC3CCF" w:rsidRPr="00463B33">
        <w:rPr>
          <w:sz w:val="21"/>
          <w:szCs w:val="21"/>
        </w:rPr>
        <w:t xml:space="preserve">a strong </w:t>
      </w:r>
      <w:r w:rsidRPr="00463B33">
        <w:rPr>
          <w:sz w:val="21"/>
          <w:szCs w:val="21"/>
        </w:rPr>
        <w:t xml:space="preserve">connection to </w:t>
      </w:r>
      <w:r w:rsidR="00CC3CCF" w:rsidRPr="00463B33">
        <w:rPr>
          <w:sz w:val="21"/>
          <w:szCs w:val="21"/>
        </w:rPr>
        <w:t xml:space="preserve">our </w:t>
      </w:r>
      <w:r w:rsidR="00BF3BE1" w:rsidRPr="00463B33">
        <w:rPr>
          <w:sz w:val="21"/>
          <w:szCs w:val="21"/>
        </w:rPr>
        <w:t>members</w:t>
      </w:r>
      <w:r w:rsidR="00CC3CCF" w:rsidRPr="00463B33">
        <w:rPr>
          <w:sz w:val="21"/>
          <w:szCs w:val="21"/>
        </w:rPr>
        <w:t xml:space="preserve">, their families, </w:t>
      </w:r>
      <w:r w:rsidR="00304D9E" w:rsidRPr="00463B33">
        <w:rPr>
          <w:sz w:val="21"/>
          <w:szCs w:val="21"/>
        </w:rPr>
        <w:t xml:space="preserve">and volunteers </w:t>
      </w:r>
      <w:r w:rsidRPr="00463B33">
        <w:rPr>
          <w:sz w:val="21"/>
          <w:szCs w:val="21"/>
        </w:rPr>
        <w:t>whether in-person or virtually</w:t>
      </w:r>
      <w:r w:rsidR="00FE76B0" w:rsidRPr="00463B33">
        <w:rPr>
          <w:sz w:val="21"/>
          <w:szCs w:val="21"/>
        </w:rPr>
        <w:t>.</w:t>
      </w:r>
      <w:r w:rsidRPr="00463B33">
        <w:rPr>
          <w:sz w:val="21"/>
          <w:szCs w:val="21"/>
        </w:rPr>
        <w:t xml:space="preserve"> </w:t>
      </w:r>
    </w:p>
    <w:p w14:paraId="10EE47E1" w14:textId="77777777" w:rsidR="009B2BB5" w:rsidRPr="00463B33" w:rsidRDefault="009B2BB5" w:rsidP="005A36EF">
      <w:pPr>
        <w:rPr>
          <w:sz w:val="21"/>
          <w:szCs w:val="21"/>
        </w:rPr>
      </w:pPr>
    </w:p>
    <w:p w14:paraId="0182E7F6" w14:textId="0EB144E1" w:rsidR="00117DA9" w:rsidRPr="00463B33" w:rsidRDefault="00117DA9" w:rsidP="005A36EF">
      <w:pPr>
        <w:rPr>
          <w:sz w:val="21"/>
          <w:szCs w:val="21"/>
        </w:rPr>
      </w:pPr>
      <w:r w:rsidRPr="00463B33">
        <w:rPr>
          <w:sz w:val="21"/>
          <w:szCs w:val="21"/>
        </w:rPr>
        <w:t xml:space="preserve">No matter what </w:t>
      </w:r>
      <w:r w:rsidR="00746FAB">
        <w:rPr>
          <w:sz w:val="21"/>
          <w:szCs w:val="21"/>
        </w:rPr>
        <w:t>is</w:t>
      </w:r>
      <w:r w:rsidRPr="00463B33">
        <w:rPr>
          <w:sz w:val="21"/>
          <w:szCs w:val="21"/>
        </w:rPr>
        <w:t xml:space="preserve"> ahead, GSEP </w:t>
      </w:r>
      <w:r w:rsidR="00304D9E" w:rsidRPr="00463B33">
        <w:rPr>
          <w:sz w:val="21"/>
          <w:szCs w:val="21"/>
        </w:rPr>
        <w:t xml:space="preserve">is </w:t>
      </w:r>
      <w:r w:rsidRPr="00463B33">
        <w:rPr>
          <w:sz w:val="21"/>
          <w:szCs w:val="21"/>
        </w:rPr>
        <w:t>ready to provide a fantastic Girl Scout Leadership Experience through programs, events, and summer camp</w:t>
      </w:r>
      <w:r w:rsidR="00304D9E" w:rsidRPr="00463B33">
        <w:rPr>
          <w:sz w:val="21"/>
          <w:szCs w:val="21"/>
        </w:rPr>
        <w:t xml:space="preserve"> </w:t>
      </w:r>
      <w:r w:rsidR="001A2FF2" w:rsidRPr="00463B33">
        <w:rPr>
          <w:sz w:val="21"/>
          <w:szCs w:val="21"/>
        </w:rPr>
        <w:t>throughout</w:t>
      </w:r>
      <w:r w:rsidRPr="00463B33">
        <w:rPr>
          <w:sz w:val="21"/>
          <w:szCs w:val="21"/>
        </w:rPr>
        <w:t xml:space="preserve"> 2022</w:t>
      </w:r>
      <w:r w:rsidR="001A2FF2" w:rsidRPr="00463B33">
        <w:rPr>
          <w:sz w:val="21"/>
          <w:szCs w:val="21"/>
        </w:rPr>
        <w:t xml:space="preserve"> and beyond.</w:t>
      </w:r>
    </w:p>
    <w:p w14:paraId="255DA6D9" w14:textId="14D6A448" w:rsidR="00FE76B0" w:rsidRPr="00463B33" w:rsidRDefault="00FE76B0" w:rsidP="005A36EF">
      <w:pPr>
        <w:rPr>
          <w:sz w:val="21"/>
          <w:szCs w:val="21"/>
        </w:rPr>
      </w:pPr>
    </w:p>
    <w:p w14:paraId="096922A5" w14:textId="363377EA" w:rsidR="00FE76B0" w:rsidRPr="00463B33" w:rsidRDefault="00FE76B0" w:rsidP="005A36EF">
      <w:pPr>
        <w:rPr>
          <w:sz w:val="21"/>
          <w:szCs w:val="21"/>
        </w:rPr>
      </w:pPr>
      <w:r w:rsidRPr="00463B33">
        <w:rPr>
          <w:sz w:val="21"/>
          <w:szCs w:val="21"/>
        </w:rPr>
        <w:t xml:space="preserve">For more information about </w:t>
      </w:r>
      <w:r w:rsidR="00304D9E" w:rsidRPr="00463B33">
        <w:rPr>
          <w:sz w:val="21"/>
          <w:szCs w:val="21"/>
        </w:rPr>
        <w:t>GSEP’s</w:t>
      </w:r>
      <w:r w:rsidRPr="00463B33">
        <w:rPr>
          <w:sz w:val="21"/>
          <w:szCs w:val="21"/>
        </w:rPr>
        <w:t xml:space="preserve"> </w:t>
      </w:r>
      <w:r w:rsidR="00D004BD">
        <w:rPr>
          <w:sz w:val="21"/>
          <w:szCs w:val="21"/>
        </w:rPr>
        <w:t xml:space="preserve">year-round programming, </w:t>
      </w:r>
      <w:r w:rsidRPr="00463B33">
        <w:rPr>
          <w:sz w:val="21"/>
          <w:szCs w:val="21"/>
        </w:rPr>
        <w:t xml:space="preserve">visit </w:t>
      </w:r>
      <w:hyperlink r:id="rId9" w:history="1">
        <w:r w:rsidRPr="00463B33">
          <w:rPr>
            <w:rStyle w:val="Hyperlink"/>
            <w:sz w:val="21"/>
            <w:szCs w:val="21"/>
          </w:rPr>
          <w:t>gsep.org</w:t>
        </w:r>
        <w:r w:rsidR="00604D28" w:rsidRPr="00463B33">
          <w:rPr>
            <w:rStyle w:val="Hyperlink"/>
            <w:sz w:val="21"/>
            <w:szCs w:val="21"/>
          </w:rPr>
          <w:t>/events</w:t>
        </w:r>
      </w:hyperlink>
      <w:r w:rsidRPr="00463B33">
        <w:rPr>
          <w:sz w:val="21"/>
          <w:szCs w:val="21"/>
        </w:rPr>
        <w:t>.</w:t>
      </w:r>
    </w:p>
    <w:p w14:paraId="35632E2C" w14:textId="180A7D1C" w:rsidR="005E2857" w:rsidRDefault="005E2857" w:rsidP="005E2857"/>
    <w:sectPr w:rsidR="005E28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0ABD"/>
    <w:multiLevelType w:val="hybridMultilevel"/>
    <w:tmpl w:val="62282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08B"/>
    <w:multiLevelType w:val="hybridMultilevel"/>
    <w:tmpl w:val="F0021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E118F"/>
    <w:multiLevelType w:val="hybridMultilevel"/>
    <w:tmpl w:val="C2E8F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8C36AC"/>
    <w:multiLevelType w:val="hybridMultilevel"/>
    <w:tmpl w:val="4C362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xMzG3NLEwMrdU0lEKTi0uzszPAykwqQUA8Lh6ISwAAAA="/>
  </w:docVars>
  <w:rsids>
    <w:rsidRoot w:val="00837A14"/>
    <w:rsid w:val="0000466B"/>
    <w:rsid w:val="00025095"/>
    <w:rsid w:val="00032289"/>
    <w:rsid w:val="00037605"/>
    <w:rsid w:val="0004233D"/>
    <w:rsid w:val="00044470"/>
    <w:rsid w:val="00050DD9"/>
    <w:rsid w:val="000656C6"/>
    <w:rsid w:val="00070A35"/>
    <w:rsid w:val="00097C30"/>
    <w:rsid w:val="000A1E5F"/>
    <w:rsid w:val="000A2A26"/>
    <w:rsid w:val="000C13FF"/>
    <w:rsid w:val="000C5741"/>
    <w:rsid w:val="000C5C34"/>
    <w:rsid w:val="000D12E9"/>
    <w:rsid w:val="000D19CE"/>
    <w:rsid w:val="000E074C"/>
    <w:rsid w:val="000E6EA6"/>
    <w:rsid w:val="000F762C"/>
    <w:rsid w:val="00105E7B"/>
    <w:rsid w:val="00117DA9"/>
    <w:rsid w:val="00137E5B"/>
    <w:rsid w:val="00150657"/>
    <w:rsid w:val="0015455A"/>
    <w:rsid w:val="00156C29"/>
    <w:rsid w:val="001A2FF2"/>
    <w:rsid w:val="001B2789"/>
    <w:rsid w:val="001B6CC8"/>
    <w:rsid w:val="001E7C4A"/>
    <w:rsid w:val="002023D4"/>
    <w:rsid w:val="00203EFE"/>
    <w:rsid w:val="0021124A"/>
    <w:rsid w:val="00211EE9"/>
    <w:rsid w:val="00222BCB"/>
    <w:rsid w:val="0026349F"/>
    <w:rsid w:val="00276774"/>
    <w:rsid w:val="002775EB"/>
    <w:rsid w:val="002A0FDA"/>
    <w:rsid w:val="002A5DF3"/>
    <w:rsid w:val="00304D9E"/>
    <w:rsid w:val="0031306D"/>
    <w:rsid w:val="00316027"/>
    <w:rsid w:val="0031625E"/>
    <w:rsid w:val="003314C7"/>
    <w:rsid w:val="003464D0"/>
    <w:rsid w:val="00376466"/>
    <w:rsid w:val="00380B21"/>
    <w:rsid w:val="003F28A0"/>
    <w:rsid w:val="00416A74"/>
    <w:rsid w:val="00420F89"/>
    <w:rsid w:val="00423BAD"/>
    <w:rsid w:val="00426D98"/>
    <w:rsid w:val="00427951"/>
    <w:rsid w:val="00463B33"/>
    <w:rsid w:val="004741DA"/>
    <w:rsid w:val="004B336B"/>
    <w:rsid w:val="004B470D"/>
    <w:rsid w:val="004B47DE"/>
    <w:rsid w:val="004B535F"/>
    <w:rsid w:val="004C7AE5"/>
    <w:rsid w:val="00513446"/>
    <w:rsid w:val="00546B50"/>
    <w:rsid w:val="00556E29"/>
    <w:rsid w:val="00581FF6"/>
    <w:rsid w:val="00591258"/>
    <w:rsid w:val="005A36EF"/>
    <w:rsid w:val="005A70DD"/>
    <w:rsid w:val="005D0DBC"/>
    <w:rsid w:val="005E2857"/>
    <w:rsid w:val="00604D28"/>
    <w:rsid w:val="0064788F"/>
    <w:rsid w:val="00665F0C"/>
    <w:rsid w:val="00696119"/>
    <w:rsid w:val="006A138A"/>
    <w:rsid w:val="006B1645"/>
    <w:rsid w:val="006E2393"/>
    <w:rsid w:val="006F162F"/>
    <w:rsid w:val="00701245"/>
    <w:rsid w:val="00727DC7"/>
    <w:rsid w:val="00744F98"/>
    <w:rsid w:val="00746FAB"/>
    <w:rsid w:val="007544B0"/>
    <w:rsid w:val="00766BC2"/>
    <w:rsid w:val="00782A9F"/>
    <w:rsid w:val="007A2899"/>
    <w:rsid w:val="007E7236"/>
    <w:rsid w:val="008000F6"/>
    <w:rsid w:val="0080632E"/>
    <w:rsid w:val="00830179"/>
    <w:rsid w:val="00837A14"/>
    <w:rsid w:val="00847994"/>
    <w:rsid w:val="008A57EF"/>
    <w:rsid w:val="008B113E"/>
    <w:rsid w:val="008C3B69"/>
    <w:rsid w:val="008C5957"/>
    <w:rsid w:val="008D378B"/>
    <w:rsid w:val="008D7421"/>
    <w:rsid w:val="008E1668"/>
    <w:rsid w:val="008E2290"/>
    <w:rsid w:val="008E27F4"/>
    <w:rsid w:val="00944AC4"/>
    <w:rsid w:val="009458F8"/>
    <w:rsid w:val="009656F4"/>
    <w:rsid w:val="00981601"/>
    <w:rsid w:val="009A2ED9"/>
    <w:rsid w:val="009B0C09"/>
    <w:rsid w:val="009B1808"/>
    <w:rsid w:val="009B2BB5"/>
    <w:rsid w:val="009F2992"/>
    <w:rsid w:val="009F740F"/>
    <w:rsid w:val="00A042B2"/>
    <w:rsid w:val="00A5138C"/>
    <w:rsid w:val="00A518A1"/>
    <w:rsid w:val="00A54326"/>
    <w:rsid w:val="00A60EF0"/>
    <w:rsid w:val="00A63085"/>
    <w:rsid w:val="00A80B47"/>
    <w:rsid w:val="00AC1B63"/>
    <w:rsid w:val="00AC697B"/>
    <w:rsid w:val="00B103B0"/>
    <w:rsid w:val="00B14EC3"/>
    <w:rsid w:val="00B24DF6"/>
    <w:rsid w:val="00B27684"/>
    <w:rsid w:val="00B4194F"/>
    <w:rsid w:val="00B41C6D"/>
    <w:rsid w:val="00B41F71"/>
    <w:rsid w:val="00B4466C"/>
    <w:rsid w:val="00B94E31"/>
    <w:rsid w:val="00BA6A6F"/>
    <w:rsid w:val="00BB775B"/>
    <w:rsid w:val="00BC130A"/>
    <w:rsid w:val="00BF3BE1"/>
    <w:rsid w:val="00C143AB"/>
    <w:rsid w:val="00C16DDC"/>
    <w:rsid w:val="00C22923"/>
    <w:rsid w:val="00C515A2"/>
    <w:rsid w:val="00C57EB1"/>
    <w:rsid w:val="00C61911"/>
    <w:rsid w:val="00C93551"/>
    <w:rsid w:val="00CA71C1"/>
    <w:rsid w:val="00CC3CCF"/>
    <w:rsid w:val="00CC48F7"/>
    <w:rsid w:val="00D004BD"/>
    <w:rsid w:val="00D25556"/>
    <w:rsid w:val="00D259E8"/>
    <w:rsid w:val="00D27A6E"/>
    <w:rsid w:val="00D36141"/>
    <w:rsid w:val="00D848A6"/>
    <w:rsid w:val="00DB7638"/>
    <w:rsid w:val="00DB7F1D"/>
    <w:rsid w:val="00DC3854"/>
    <w:rsid w:val="00DD1FC5"/>
    <w:rsid w:val="00E00C78"/>
    <w:rsid w:val="00E0122F"/>
    <w:rsid w:val="00E0597E"/>
    <w:rsid w:val="00E14855"/>
    <w:rsid w:val="00E54BB1"/>
    <w:rsid w:val="00E61911"/>
    <w:rsid w:val="00E660F8"/>
    <w:rsid w:val="00E74E8F"/>
    <w:rsid w:val="00EA39CF"/>
    <w:rsid w:val="00EA7296"/>
    <w:rsid w:val="00ED4E3F"/>
    <w:rsid w:val="00EF41AA"/>
    <w:rsid w:val="00F04123"/>
    <w:rsid w:val="00F300CC"/>
    <w:rsid w:val="00F30DDE"/>
    <w:rsid w:val="00F3325A"/>
    <w:rsid w:val="00F60690"/>
    <w:rsid w:val="00F709A8"/>
    <w:rsid w:val="00F86942"/>
    <w:rsid w:val="00F9223C"/>
    <w:rsid w:val="00F95477"/>
    <w:rsid w:val="00FA1066"/>
    <w:rsid w:val="00FA4E3F"/>
    <w:rsid w:val="00FA5ED3"/>
    <w:rsid w:val="00FE7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BB0FB"/>
  <w15:chartTrackingRefBased/>
  <w15:docId w15:val="{F9A8C4E0-FBD6-489B-9ED1-A0D092D42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A14"/>
    <w:pPr>
      <w:spacing w:after="0" w:line="240" w:lineRule="auto"/>
    </w:pPr>
    <w:rPr>
      <w:rFonts w:ascii="Calibri" w:hAnsi="Calibri" w:cs="Calibri"/>
      <w:lang w:eastAsia="zh-TW"/>
    </w:rPr>
  </w:style>
  <w:style w:type="paragraph" w:styleId="Heading3">
    <w:name w:val="heading 3"/>
    <w:basedOn w:val="Normal"/>
    <w:link w:val="Heading3Char"/>
    <w:uiPriority w:val="9"/>
    <w:qFormat/>
    <w:rsid w:val="00581FF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A14"/>
    <w:rPr>
      <w:color w:val="0563C1"/>
      <w:u w:val="single"/>
    </w:rPr>
  </w:style>
  <w:style w:type="paragraph" w:customStyle="1" w:styleId="Default">
    <w:name w:val="Default"/>
    <w:basedOn w:val="Normal"/>
    <w:rsid w:val="00837A14"/>
    <w:pPr>
      <w:autoSpaceDE w:val="0"/>
      <w:autoSpaceDN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E285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41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1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123"/>
    <w:rPr>
      <w:rFonts w:ascii="Calibri" w:hAnsi="Calibri" w:cs="Calibri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1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123"/>
    <w:rPr>
      <w:rFonts w:ascii="Calibri" w:hAnsi="Calibri" w:cs="Calibri"/>
      <w:b/>
      <w:bCs/>
      <w:sz w:val="20"/>
      <w:szCs w:val="20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581FF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463B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741DA"/>
    <w:pPr>
      <w:spacing w:after="0" w:line="240" w:lineRule="auto"/>
    </w:pPr>
    <w:rPr>
      <w:rFonts w:ascii="Calibri" w:hAnsi="Calibri" w:cs="Calibri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7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gsep.org/en/events/event-li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4ECF2EDEABF4DB93814B5BA850138" ma:contentTypeVersion="13" ma:contentTypeDescription="Create a new document." ma:contentTypeScope="" ma:versionID="41bc52026080af1fe300978771d7aab5">
  <xsd:schema xmlns:xsd="http://www.w3.org/2001/XMLSchema" xmlns:xs="http://www.w3.org/2001/XMLSchema" xmlns:p="http://schemas.microsoft.com/office/2006/metadata/properties" xmlns:ns2="66805a95-8ead-47ec-bd09-82de2ce3f41f" xmlns:ns3="f27b6985-f3f6-4a33-8da8-336448902afc" targetNamespace="http://schemas.microsoft.com/office/2006/metadata/properties" ma:root="true" ma:fieldsID="1c1eb5d6b74c7af80be8b81c2ebefd6b" ns2:_="" ns3:_="">
    <xsd:import namespace="66805a95-8ead-47ec-bd09-82de2ce3f41f"/>
    <xsd:import namespace="f27b6985-f3f6-4a33-8da8-336448902a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05a95-8ead-47ec-bd09-82de2ce3f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b6985-f3f6-4a33-8da8-336448902af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8E4700-1A61-434C-A427-6EF8A64915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6D6C67-425C-4DA3-9572-FBD77BAEE9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DFC1BE-4FCD-4B44-87DB-CD86C45574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805a95-8ead-47ec-bd09-82de2ce3f41f"/>
    <ds:schemaRef ds:uri="f27b6985-f3f6-4a33-8da8-336448902a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assey, Jenn (PHI-TNC)</dc:creator>
  <cp:keywords/>
  <dc:description/>
  <cp:lastModifiedBy>Stacey Moyers</cp:lastModifiedBy>
  <cp:revision>4</cp:revision>
  <dcterms:created xsi:type="dcterms:W3CDTF">2022-03-29T19:09:00Z</dcterms:created>
  <dcterms:modified xsi:type="dcterms:W3CDTF">2022-04-05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4ECF2EDEABF4DB93814B5BA850138</vt:lpwstr>
  </property>
</Properties>
</file>